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457B4" w14:textId="0B3C1CB0" w:rsidR="001A5931" w:rsidRPr="00B91ED9" w:rsidRDefault="00247EA9">
      <w:pPr>
        <w:rPr>
          <w:color w:val="FF0000"/>
        </w:rPr>
      </w:pPr>
      <w:r w:rsidRPr="00B91ED9">
        <w:rPr>
          <w:color w:val="FF0000"/>
        </w:rPr>
        <w:t>C</w:t>
      </w:r>
      <w:r w:rsidRPr="00B91ED9">
        <w:rPr>
          <w:rFonts w:hint="eastAsia"/>
          <w:color w:val="FF0000"/>
        </w:rPr>
        <w:t>ould</w:t>
      </w:r>
      <w:r w:rsidRPr="00B91ED9">
        <w:rPr>
          <w:color w:val="FF0000"/>
        </w:rPr>
        <w:t xml:space="preserve"> u tell me about yourself?</w:t>
      </w:r>
    </w:p>
    <w:p w14:paraId="1C25336D" w14:textId="5A32ABDF" w:rsidR="00247EA9" w:rsidRDefault="00247EA9"/>
    <w:p w14:paraId="64F86A98" w14:textId="4D34BAE8" w:rsidR="00247EA9" w:rsidRDefault="00247EA9">
      <w:r>
        <w:rPr>
          <w:rFonts w:hint="eastAsia"/>
        </w:rPr>
        <w:t>I</w:t>
      </w:r>
      <w:r>
        <w:t xml:space="preserve"> completed my master’s degree in computer science at the University of Edinburgh last month. Since then, I’ve been improving my coding through online learning</w:t>
      </w:r>
      <w:r w:rsidR="00D97528">
        <w:t xml:space="preserve">. </w:t>
      </w:r>
    </w:p>
    <w:p w14:paraId="7AF34566" w14:textId="61BA4234" w:rsidR="00D97528" w:rsidRDefault="00D97528"/>
    <w:p w14:paraId="418AB150" w14:textId="3EA7F7C8" w:rsidR="00D97528" w:rsidRPr="00B91ED9" w:rsidRDefault="00D97528">
      <w:pPr>
        <w:rPr>
          <w:color w:val="FF0000"/>
        </w:rPr>
      </w:pPr>
      <w:r w:rsidRPr="00B91ED9">
        <w:rPr>
          <w:rFonts w:hint="eastAsia"/>
          <w:color w:val="FF0000"/>
        </w:rPr>
        <w:t>W</w:t>
      </w:r>
      <w:r w:rsidRPr="00B91ED9">
        <w:rPr>
          <w:color w:val="FF0000"/>
        </w:rPr>
        <w:t>hy do you want to work for us?</w:t>
      </w:r>
    </w:p>
    <w:p w14:paraId="4CD980C2" w14:textId="4F2D68CB" w:rsidR="00D97528" w:rsidRDefault="00D97528"/>
    <w:p w14:paraId="1C1A172E" w14:textId="7E4E3093" w:rsidR="00D97528" w:rsidRDefault="00D97528">
      <w:r>
        <w:t xml:space="preserve">Your company is one of the most innovative technology companies in the world. I believe that I work best </w:t>
      </w:r>
      <w:proofErr w:type="gramStart"/>
      <w:r>
        <w:t>In</w:t>
      </w:r>
      <w:proofErr w:type="gramEnd"/>
      <w:r>
        <w:t xml:space="preserve"> a fast-paced environment like this, where I am part of a team of creative individuals.</w:t>
      </w:r>
    </w:p>
    <w:p w14:paraId="18AA609B" w14:textId="5B48CEAF" w:rsidR="00D97528" w:rsidRDefault="00D97528"/>
    <w:p w14:paraId="132DE824" w14:textId="4E1B664C" w:rsidR="00D97528" w:rsidRPr="00B91ED9" w:rsidRDefault="00D97528">
      <w:pPr>
        <w:rPr>
          <w:color w:val="FF0000"/>
        </w:rPr>
      </w:pPr>
      <w:r w:rsidRPr="00B91ED9">
        <w:rPr>
          <w:rFonts w:hint="eastAsia"/>
          <w:color w:val="FF0000"/>
        </w:rPr>
        <w:t>A</w:t>
      </w:r>
      <w:r w:rsidRPr="00B91ED9">
        <w:rPr>
          <w:color w:val="FF0000"/>
        </w:rPr>
        <w:t>nd what is your biggest weakness?</w:t>
      </w:r>
    </w:p>
    <w:p w14:paraId="0C30606F" w14:textId="36F0283D" w:rsidR="00D97528" w:rsidRDefault="00D97528"/>
    <w:p w14:paraId="3644828E" w14:textId="25EA7CDA" w:rsidR="00D97528" w:rsidRDefault="00D97528">
      <w:pPr>
        <w:rPr>
          <w:rFonts w:hint="eastAsia"/>
        </w:rPr>
      </w:pPr>
      <w:r>
        <w:rPr>
          <w:rFonts w:hint="eastAsia"/>
        </w:rPr>
        <w:t>I</w:t>
      </w:r>
      <w:r>
        <w:t xml:space="preserve"> believe my biggest weakness is that I am too self-critical of my work. I can always think of improvement to make to a project.</w:t>
      </w:r>
      <w:r w:rsidR="00B91ED9">
        <w:t xml:space="preserve"> To make sure this doesn’t negatively affect my work, I set myself a deadline for any revisions. </w:t>
      </w:r>
      <w:proofErr w:type="gramStart"/>
      <w:r w:rsidR="00B91ED9">
        <w:t>So</w:t>
      </w:r>
      <w:proofErr w:type="gramEnd"/>
      <w:r w:rsidR="00B91ED9">
        <w:t xml:space="preserve"> I do not end up making any last-minute changes.</w:t>
      </w:r>
    </w:p>
    <w:sectPr w:rsidR="00D9752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xMbIwtTQ3MzA0sTBX0lEKTi0uzszPAykwrAUAxntonCwAAAA="/>
  </w:docVars>
  <w:rsids>
    <w:rsidRoot w:val="00E56EFE"/>
    <w:rsid w:val="001A5931"/>
    <w:rsid w:val="00247EA9"/>
    <w:rsid w:val="00AB7959"/>
    <w:rsid w:val="00B91ED9"/>
    <w:rsid w:val="00D97528"/>
    <w:rsid w:val="00E56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280F0C"/>
  <w15:chartTrackingRefBased/>
  <w15:docId w15:val="{552924FB-9CA3-46C0-8D21-A346FC01D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a3">
    <w:name w:val="三线表"/>
    <w:basedOn w:val="a1"/>
    <w:uiPriority w:val="99"/>
    <w:rsid w:val="00AB7959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10</Words>
  <Characters>627</Characters>
  <Application>Microsoft Office Word</Application>
  <DocSecurity>0</DocSecurity>
  <Lines>5</Lines>
  <Paragraphs>1</Paragraphs>
  <ScaleCrop>false</ScaleCrop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guo Liu</dc:creator>
  <cp:keywords/>
  <dc:description/>
  <cp:lastModifiedBy>Jianguo Liu</cp:lastModifiedBy>
  <cp:revision>2</cp:revision>
  <dcterms:created xsi:type="dcterms:W3CDTF">2022-08-20T04:20:00Z</dcterms:created>
  <dcterms:modified xsi:type="dcterms:W3CDTF">2022-08-20T04:35:00Z</dcterms:modified>
</cp:coreProperties>
</file>